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8BD6CC" w14:textId="77777777" w:rsidR="00FD0273" w:rsidRPr="00FD0273" w:rsidRDefault="00FD0273" w:rsidP="00FD0273">
      <w:pPr>
        <w:rPr>
          <w:lang w:val="en-US"/>
        </w:rPr>
      </w:pPr>
      <w:r w:rsidRPr="00FD0273">
        <w:rPr>
          <w:lang w:val="en-US"/>
        </w:rPr>
        <w:t>They covered the precious mahogany coffin with a brown amalgam of rocks, decomposed organisms, and weeds. It was my turn to take the shovel, but I felt too ashamed to dutifully send her off when I had not properly said goodbye. I refused to throw dirt on her. I refused to let go of my grandmother, to accept a death I had not seen coming, to believe that an illness could not only interrupt, but steal a beloved life.</w:t>
      </w:r>
    </w:p>
    <w:p w14:paraId="7DBC2E5E" w14:textId="77777777" w:rsidR="00FD0273" w:rsidRPr="00FD0273" w:rsidRDefault="00FD0273" w:rsidP="00FD0273">
      <w:pPr>
        <w:rPr>
          <w:lang w:val="en-US"/>
        </w:rPr>
      </w:pPr>
    </w:p>
    <w:p w14:paraId="374BB952" w14:textId="77777777" w:rsidR="00FD0273" w:rsidRPr="00FD0273" w:rsidRDefault="00FD0273" w:rsidP="00FD0273">
      <w:pPr>
        <w:rPr>
          <w:lang w:val="en-US"/>
        </w:rPr>
      </w:pPr>
      <w:r w:rsidRPr="00FD0273">
        <w:rPr>
          <w:lang w:val="en-US"/>
        </w:rPr>
        <w:t>When my parents finally revealed to me that my grandmother had been battling liver cancer, I was twelve and I was angry--mostly with myself. They had wanted to protect me--only six years old at the time--from the complex and morose concept of death. However, when the end inevitably arrived, I wasn’t trying to comprehend what dying was; I was trying</w:t>
      </w:r>
      <w:bookmarkStart w:id="0" w:name="_GoBack"/>
      <w:bookmarkEnd w:id="0"/>
      <w:r w:rsidRPr="00FD0273">
        <w:rPr>
          <w:lang w:val="en-US"/>
        </w:rPr>
        <w:t xml:space="preserve"> to understand how I had been able to abandon my sick grandmother in favor of playing with friends and watching TV. Hurt that my parents had deceived me and resentful of my own oblivion, I committed myself to preventing such blindness from resurfacing.</w:t>
      </w:r>
    </w:p>
    <w:p w14:paraId="6F114B4A" w14:textId="77777777" w:rsidR="00FD0273" w:rsidRPr="00FD0273" w:rsidRDefault="00FD0273" w:rsidP="00FD0273">
      <w:pPr>
        <w:rPr>
          <w:lang w:val="en-US"/>
        </w:rPr>
      </w:pPr>
    </w:p>
    <w:p w14:paraId="0A5F9725" w14:textId="0582412F" w:rsidR="004C55CE" w:rsidRPr="00FD0273" w:rsidRDefault="00FD0273" w:rsidP="00FD0273">
      <w:r w:rsidRPr="00FD0273">
        <w:rPr>
          <w:lang w:val="en-US"/>
        </w:rPr>
        <w:t xml:space="preserve">I became desperately devoted to my education because I saw knowledge as the key to freeing myself from the chains of ignorance. While learning about cancer in school I promised myself that I would memorize every fact and absorb every detail in textbooks and online medical journals. And as I began to consider my future, I realized that what I learned in school would allow me to silence that which had silenced my grandmother. However, I was focused not with learning itself, but with good grades and </w:t>
      </w:r>
      <w:proofErr w:type="gramStart"/>
      <w:r w:rsidRPr="00FD0273">
        <w:rPr>
          <w:lang w:val="en-US"/>
        </w:rPr>
        <w:t>high test</w:t>
      </w:r>
      <w:proofErr w:type="gramEnd"/>
      <w:r w:rsidRPr="00FD0273">
        <w:rPr>
          <w:lang w:val="en-US"/>
        </w:rPr>
        <w:t xml:space="preserve"> scores. I started to believe that academic perfection would be the only way to redeem myself in her eyes--to make up for what I had not done as a granddaughter.  </w:t>
      </w:r>
    </w:p>
    <w:sectPr w:rsidR="004C55CE" w:rsidRPr="00FD02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1NTQwNzQzNTe3MDJR0lEKTi0uzszPAykwqgUAJJcpsCwAAAA="/>
  </w:docVars>
  <w:rsids>
    <w:rsidRoot w:val="00FA2244"/>
    <w:rsid w:val="003B05F7"/>
    <w:rsid w:val="004C55CE"/>
    <w:rsid w:val="00FA2244"/>
    <w:rsid w:val="00FD0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6CE0BC"/>
  <w15:chartTrackingRefBased/>
  <w15:docId w15:val="{BDC23C49-43B6-40B5-86F0-0041D64B3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225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3</Words>
  <Characters>1446</Characters>
  <Application>Microsoft Office Word</Application>
  <DocSecurity>0</DocSecurity>
  <Lines>12</Lines>
  <Paragraphs>3</Paragraphs>
  <ScaleCrop>false</ScaleCrop>
  <Company/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ario Vaz</dc:creator>
  <cp:keywords/>
  <dc:description/>
  <cp:lastModifiedBy>Romario</cp:lastModifiedBy>
  <cp:revision>2</cp:revision>
  <dcterms:created xsi:type="dcterms:W3CDTF">2020-04-05T09:04:00Z</dcterms:created>
  <dcterms:modified xsi:type="dcterms:W3CDTF">2020-04-05T17:45:00Z</dcterms:modified>
</cp:coreProperties>
</file>